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te Cummin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t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ummin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6 Mainsail Drive, Third Lake, IL, USA Third Lake, IL, USA 600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tecummin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7493234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ryst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8/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s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